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BE9B98" w14:textId="77777777" w:rsidR="00FA30B2" w:rsidRDefault="00EA5241" w:rsidP="00343CC4">
      <w:pPr>
        <w:pStyle w:val="a4"/>
        <w:rPr>
          <w:rFonts w:hint="eastAsia"/>
        </w:rPr>
      </w:pPr>
      <w:r>
        <w:t xml:space="preserve"> Title </w:t>
      </w:r>
    </w:p>
    <w:p w14:paraId="3363D4EF" w14:textId="77777777" w:rsidR="00FA30B2" w:rsidRDefault="00EA5241">
      <w:pPr>
        <w:pStyle w:val="a6"/>
        <w:rPr>
          <w:rFonts w:hint="eastAsia"/>
        </w:rPr>
      </w:pPr>
      <w:r>
        <w:t xml:space="preserve"> Subtitle </w:t>
      </w:r>
    </w:p>
    <w:p w14:paraId="17ECAFF1" w14:textId="77777777" w:rsidR="00FA30B2" w:rsidRDefault="00EA5241">
      <w:pPr>
        <w:pStyle w:val="Author"/>
      </w:pPr>
      <w:r>
        <w:t xml:space="preserve"> Author </w:t>
      </w:r>
    </w:p>
    <w:p w14:paraId="6E265F3B" w14:textId="77777777" w:rsidR="00FA30B2" w:rsidRDefault="00EA5241">
      <w:pPr>
        <w:pStyle w:val="a7"/>
      </w:pPr>
      <w:r>
        <w:t xml:space="preserve"> Date </w:t>
      </w:r>
    </w:p>
    <w:p w14:paraId="0D087A84" w14:textId="77777777" w:rsidR="00343CC4" w:rsidRDefault="00343CC4" w:rsidP="00343CC4">
      <w:pPr>
        <w:pStyle w:val="a0"/>
        <w:rPr>
          <w:lang w:eastAsia="zh-CN"/>
        </w:rPr>
      </w:pPr>
    </w:p>
    <w:p w14:paraId="54D9BF11" w14:textId="5C4CCA51" w:rsidR="00343CC4" w:rsidRDefault="00343CC4" w:rsidP="00343CC4">
      <w:pPr>
        <w:pStyle w:val="School"/>
        <w:rPr>
          <w:rFonts w:hint="eastAsia"/>
          <w:lang w:eastAsia="zh-CN"/>
        </w:rPr>
      </w:pPr>
      <w:r>
        <w:rPr>
          <w:rFonts w:hint="eastAsia"/>
          <w:lang w:eastAsia="zh-CN"/>
        </w:rPr>
        <w:t>School</w:t>
      </w:r>
    </w:p>
    <w:p w14:paraId="419DE3AA" w14:textId="77777777" w:rsidR="00343CC4" w:rsidRDefault="00343CC4" w:rsidP="00343CC4">
      <w:pPr>
        <w:pStyle w:val="School"/>
        <w:rPr>
          <w:rFonts w:hint="eastAsia"/>
          <w:lang w:eastAsia="zh-CN"/>
        </w:rPr>
      </w:pPr>
    </w:p>
    <w:p w14:paraId="18F07847" w14:textId="71116F9E" w:rsidR="00343CC4" w:rsidRPr="00343CC4" w:rsidRDefault="00343CC4" w:rsidP="00343CC4">
      <w:pPr>
        <w:pStyle w:val="Course"/>
        <w:rPr>
          <w:rFonts w:hint="eastAsia"/>
        </w:rPr>
      </w:pPr>
      <w:r>
        <w:rPr>
          <w:rFonts w:hint="eastAsia"/>
        </w:rPr>
        <w:t>Course</w:t>
      </w:r>
    </w:p>
    <w:p w14:paraId="51203A7E" w14:textId="77777777" w:rsidR="00FA30B2" w:rsidRDefault="00EA5241">
      <w:pPr>
        <w:pStyle w:val="Abstract"/>
        <w:spacing w:before="120" w:after="120"/>
      </w:pPr>
      <w:r>
        <w:rPr>
          <w:lang w:eastAsia="zh-CN"/>
        </w:rPr>
        <w:lastRenderedPageBreak/>
        <w:t xml:space="preserve"> </w:t>
      </w:r>
      <w:r>
        <w:t xml:space="preserve">Abstract </w:t>
      </w:r>
    </w:p>
    <w:p w14:paraId="5C70C884" w14:textId="2E5373F9" w:rsidR="00FA30B2" w:rsidRPr="000228B5" w:rsidRDefault="00EA5241" w:rsidP="000228B5">
      <w:pPr>
        <w:pStyle w:val="10"/>
        <w:spacing w:before="120"/>
        <w:ind w:right="-62"/>
        <w:rPr>
          <w:rFonts w:hint="eastAsia"/>
        </w:rPr>
      </w:pPr>
      <w:bookmarkStart w:id="0" w:name="heading-1"/>
      <w:r w:rsidRPr="000228B5">
        <w:t xml:space="preserve">Heading 1 </w:t>
      </w:r>
      <w:bookmarkEnd w:id="0"/>
    </w:p>
    <w:p w14:paraId="6DC95A80" w14:textId="2D8BA8E3" w:rsidR="00FA30B2" w:rsidRDefault="00EA5241" w:rsidP="00806380">
      <w:pPr>
        <w:pStyle w:val="2"/>
        <w:spacing w:before="120"/>
        <w:ind w:right="-62"/>
        <w:rPr>
          <w:rFonts w:hint="eastAsia"/>
        </w:rPr>
      </w:pPr>
      <w:bookmarkStart w:id="1" w:name="heading-2"/>
      <w:r>
        <w:t xml:space="preserve">Heading 2 </w:t>
      </w:r>
      <w:bookmarkEnd w:id="1"/>
    </w:p>
    <w:p w14:paraId="60A1C594" w14:textId="77777777" w:rsidR="00122B0C" w:rsidRPr="00122B0C" w:rsidRDefault="00EA5241" w:rsidP="00A131CF">
      <w:pPr>
        <w:pStyle w:val="2"/>
        <w:spacing w:before="120"/>
        <w:ind w:right="-62"/>
        <w:rPr>
          <w:rFonts w:hint="eastAsia"/>
          <w:lang w:eastAsia="zh-CN"/>
        </w:rPr>
      </w:pPr>
      <w:bookmarkStart w:id="2" w:name="heading-3"/>
      <w:r>
        <w:t xml:space="preserve"> Heading 3 </w:t>
      </w:r>
      <w:bookmarkEnd w:id="2"/>
    </w:p>
    <w:p w14:paraId="392599F4" w14:textId="77777777" w:rsidR="00FB10D1" w:rsidRPr="00FB10D1" w:rsidRDefault="00EA5241" w:rsidP="00FB10D1">
      <w:pPr>
        <w:pStyle w:val="4"/>
        <w:rPr>
          <w:rFonts w:hint="eastAsia"/>
        </w:rPr>
      </w:pPr>
      <w:bookmarkStart w:id="3" w:name="heading-4"/>
      <w:r>
        <w:t xml:space="preserve"> Heading 4 </w:t>
      </w:r>
      <w:bookmarkEnd w:id="3"/>
    </w:p>
    <w:p w14:paraId="729001A6" w14:textId="77777777" w:rsidR="00FA30B2" w:rsidRDefault="00EA5241">
      <w:pPr>
        <w:pStyle w:val="5"/>
        <w:rPr>
          <w:rFonts w:hint="eastAsia"/>
        </w:rPr>
      </w:pPr>
      <w:bookmarkStart w:id="4" w:name="heading-5"/>
      <w:r>
        <w:t xml:space="preserve"> Heading 5 </w:t>
      </w:r>
      <w:bookmarkEnd w:id="4"/>
    </w:p>
    <w:p w14:paraId="199C3F9C" w14:textId="77777777" w:rsidR="00FA30B2" w:rsidRDefault="00EA5241">
      <w:pPr>
        <w:pStyle w:val="6"/>
        <w:rPr>
          <w:rFonts w:hint="eastAsia"/>
        </w:rPr>
      </w:pPr>
      <w:bookmarkStart w:id="5" w:name="heading-6"/>
      <w:r>
        <w:t xml:space="preserve"> Heading 6 </w:t>
      </w:r>
      <w:bookmarkEnd w:id="5"/>
    </w:p>
    <w:p w14:paraId="1A40F25B" w14:textId="77777777" w:rsidR="00FA30B2" w:rsidRDefault="00EA5241">
      <w:pPr>
        <w:pStyle w:val="7"/>
        <w:rPr>
          <w:rFonts w:hint="eastAsia"/>
        </w:rPr>
      </w:pPr>
      <w:bookmarkStart w:id="6" w:name="heading-7"/>
      <w:r>
        <w:t xml:space="preserve"> Heading 7 </w:t>
      </w:r>
      <w:bookmarkEnd w:id="6"/>
    </w:p>
    <w:p w14:paraId="489E46C1" w14:textId="77777777" w:rsidR="00FA30B2" w:rsidRDefault="00EA5241">
      <w:pPr>
        <w:pStyle w:val="8"/>
        <w:rPr>
          <w:rFonts w:hint="eastAsia"/>
        </w:rPr>
      </w:pPr>
      <w:bookmarkStart w:id="7" w:name="heading-8"/>
      <w:r>
        <w:t xml:space="preserve"> Heading 8 </w:t>
      </w:r>
      <w:bookmarkEnd w:id="7"/>
    </w:p>
    <w:p w14:paraId="7B0D2EB4" w14:textId="77777777" w:rsidR="00FA30B2" w:rsidRDefault="00EA5241">
      <w:pPr>
        <w:pStyle w:val="9"/>
        <w:rPr>
          <w:rFonts w:hint="eastAsia"/>
        </w:rPr>
      </w:pPr>
      <w:bookmarkStart w:id="8" w:name="heading-9"/>
      <w:r>
        <w:t xml:space="preserve"> Heading 9 </w:t>
      </w:r>
      <w:bookmarkEnd w:id="8"/>
    </w:p>
    <w:p w14:paraId="43C5B25E" w14:textId="77777777" w:rsidR="00FA30B2" w:rsidRDefault="00EA5241" w:rsidP="0048492C">
      <w:pPr>
        <w:pStyle w:val="FirstParagraph"/>
      </w:pPr>
      <w:r>
        <w:t xml:space="preserve"> F</w:t>
      </w:r>
      <w:r w:rsidRPr="0048492C">
        <w:t>irst Par</w:t>
      </w:r>
      <w:r>
        <w:t xml:space="preserve">agraph. </w:t>
      </w:r>
    </w:p>
    <w:p w14:paraId="1258871C" w14:textId="77777777" w:rsidR="00FA30B2" w:rsidRDefault="00EA524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6943F12B" w14:textId="77777777" w:rsidR="00FA30B2" w:rsidRDefault="00EA5241">
      <w:pPr>
        <w:pStyle w:val="a9"/>
      </w:pPr>
      <w:r>
        <w:t xml:space="preserve"> Block Text. </w:t>
      </w:r>
    </w:p>
    <w:p w14:paraId="6E880112" w14:textId="77777777" w:rsidR="00FA30B2" w:rsidRDefault="00EA5241">
      <w:pPr>
        <w:pStyle w:val="TableCaption"/>
        <w:rPr>
          <w:rFonts w:hint="eastAsia"/>
        </w:rPr>
      </w:pPr>
      <w:r>
        <w:t xml:space="preserve"> Table caption. </w:t>
      </w:r>
    </w:p>
    <w:tbl>
      <w:tblPr>
        <w:tblStyle w:val="Table"/>
        <w:tblW w:w="0" w:type="pct"/>
        <w:tblLook w:val="0620" w:firstRow="1" w:lastRow="0" w:firstColumn="0" w:lastColumn="0" w:noHBand="1" w:noVBand="1"/>
      </w:tblPr>
      <w:tblGrid>
        <w:gridCol w:w="763"/>
        <w:gridCol w:w="763"/>
      </w:tblGrid>
      <w:tr w:rsidR="00FA30B2" w14:paraId="0CC473E2" w14:textId="77777777" w:rsidTr="002106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729DF271" w14:textId="77777777" w:rsidR="00FA30B2" w:rsidRDefault="00EA5241" w:rsidP="002106A4">
            <w:pPr>
              <w:pStyle w:val="Compact"/>
            </w:pPr>
            <w:r>
              <w:t>Table</w:t>
            </w:r>
          </w:p>
        </w:tc>
        <w:tc>
          <w:tcPr>
            <w:tcW w:w="0" w:type="auto"/>
            <w:vAlign w:val="center"/>
          </w:tcPr>
          <w:p w14:paraId="306AD043" w14:textId="77777777" w:rsidR="00FA30B2" w:rsidRDefault="00EA5241" w:rsidP="002106A4">
            <w:pPr>
              <w:pStyle w:val="Compact"/>
            </w:pPr>
            <w:r>
              <w:t>Table</w:t>
            </w:r>
          </w:p>
        </w:tc>
      </w:tr>
      <w:tr w:rsidR="00FA30B2" w14:paraId="6D802FAF" w14:textId="77777777" w:rsidTr="002106A4">
        <w:tc>
          <w:tcPr>
            <w:tcW w:w="0" w:type="auto"/>
          </w:tcPr>
          <w:p w14:paraId="679E5AE6" w14:textId="77777777" w:rsidR="00FA30B2" w:rsidRDefault="00EA5241" w:rsidP="002106A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12136E" w14:textId="77777777" w:rsidR="00FA30B2" w:rsidRDefault="00EA5241" w:rsidP="002106A4">
            <w:pPr>
              <w:pStyle w:val="Compact"/>
            </w:pPr>
            <w:r>
              <w:t>2</w:t>
            </w:r>
          </w:p>
        </w:tc>
      </w:tr>
    </w:tbl>
    <w:p w14:paraId="69B24CC6" w14:textId="77777777" w:rsidR="00FA30B2" w:rsidRDefault="00EA5241">
      <w:pPr>
        <w:pStyle w:val="ImageCaption"/>
        <w:rPr>
          <w:rFonts w:hint="eastAsia"/>
        </w:rPr>
      </w:pPr>
      <w:r>
        <w:t xml:space="preserve"> Image Caption </w:t>
      </w:r>
    </w:p>
    <w:p w14:paraId="78384009" w14:textId="77777777" w:rsidR="00FA30B2" w:rsidRDefault="00EA5241">
      <w:pPr>
        <w:pStyle w:val="DefinitionTerm"/>
      </w:pPr>
      <w:r>
        <w:lastRenderedPageBreak/>
        <w:t xml:space="preserve"> DefinitionTerm </w:t>
      </w:r>
    </w:p>
    <w:p w14:paraId="20FD9FFE" w14:textId="77777777" w:rsidR="00FA30B2" w:rsidRDefault="00EA5241">
      <w:pPr>
        <w:pStyle w:val="Definition"/>
      </w:pPr>
      <w:r>
        <w:t xml:space="preserve"> Definition </w:t>
      </w:r>
    </w:p>
    <w:p w14:paraId="3CEF9D87" w14:textId="77777777" w:rsidR="00FA30B2" w:rsidRDefault="00EA5241">
      <w:pPr>
        <w:pStyle w:val="DefinitionTerm"/>
      </w:pPr>
      <w:r>
        <w:t xml:space="preserve"> DefinitionTerm </w:t>
      </w:r>
    </w:p>
    <w:p w14:paraId="4F7B1E1B" w14:textId="77777777" w:rsidR="00FA30B2" w:rsidRDefault="00EA5241">
      <w:pPr>
        <w:pStyle w:val="Definition"/>
      </w:pPr>
      <w:r>
        <w:t xml:space="preserve"> Definition </w:t>
      </w:r>
    </w:p>
    <w:p w14:paraId="23001AFE" w14:textId="2CE6FB2F" w:rsidR="00AA0D52" w:rsidRPr="008F5880" w:rsidRDefault="00AA0D52" w:rsidP="008F5880">
      <w:pPr>
        <w:pStyle w:val="StudentInfo"/>
        <w:rPr>
          <w:rFonts w:hint="eastAsia"/>
          <w:lang w:eastAsia="zh-CN"/>
        </w:rPr>
      </w:pPr>
    </w:p>
    <w:sectPr w:rsidR="00AA0D52" w:rsidRPr="008F5880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CEE94" w14:textId="77777777" w:rsidR="000A342B" w:rsidRDefault="000A342B">
      <w:pPr>
        <w:spacing w:line="240" w:lineRule="auto"/>
      </w:pPr>
      <w:r>
        <w:separator/>
      </w:r>
    </w:p>
  </w:endnote>
  <w:endnote w:type="continuationSeparator" w:id="0">
    <w:p w14:paraId="6439F468" w14:textId="77777777" w:rsidR="000A342B" w:rsidRDefault="000A34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22159923"/>
      <w:docPartObj>
        <w:docPartGallery w:val="Page Numbers (Bottom of Page)"/>
        <w:docPartUnique/>
      </w:docPartObj>
    </w:sdtPr>
    <w:sdtContent>
      <w:p w14:paraId="58067951" w14:textId="58057FA1" w:rsidR="00181507" w:rsidRDefault="00181507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6DE78B2F" w14:textId="77777777" w:rsidR="00EA5241" w:rsidRDefault="00EA5241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3449FD" w14:textId="77777777" w:rsidR="000A342B" w:rsidRDefault="000A342B">
      <w:r>
        <w:separator/>
      </w:r>
    </w:p>
  </w:footnote>
  <w:footnote w:type="continuationSeparator" w:id="0">
    <w:p w14:paraId="7FCD8C7F" w14:textId="77777777" w:rsidR="000A342B" w:rsidRDefault="000A342B">
      <w:r>
        <w:continuationSeparator/>
      </w:r>
    </w:p>
  </w:footnote>
  <w:footnote w:id="1">
    <w:p w14:paraId="4F83BEF6" w14:textId="77777777" w:rsidR="00FA30B2" w:rsidRDefault="00EA5241">
      <w:pPr>
        <w:pStyle w:val="aa"/>
      </w:pPr>
      <w:r>
        <w:rPr>
          <w:rStyle w:val="ad"/>
        </w:rPr>
        <w:footnoteRef/>
      </w:r>
      <w:r>
        <w:t xml:space="preserve"> Footnote Text.</w:t>
      </w:r>
    </w:p>
    <w:p w14:paraId="0C41B02C" w14:textId="77777777" w:rsidR="00AA0D52" w:rsidRDefault="00AA0D52">
      <w:pPr>
        <w:pStyle w:val="aa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E0C3E"/>
    <w:multiLevelType w:val="hybridMultilevel"/>
    <w:tmpl w:val="CCFC71B6"/>
    <w:lvl w:ilvl="0" w:tplc="B58C2A7C">
      <w:start w:val="1"/>
      <w:numFmt w:val="chineseCountingThousand"/>
      <w:pStyle w:val="3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2847F5F"/>
    <w:multiLevelType w:val="hybridMultilevel"/>
    <w:tmpl w:val="499AE88C"/>
    <w:lvl w:ilvl="0" w:tplc="145C62BC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7446EC0"/>
    <w:multiLevelType w:val="hybridMultilevel"/>
    <w:tmpl w:val="BFE406FE"/>
    <w:lvl w:ilvl="0" w:tplc="A9D836FE">
      <w:start w:val="1"/>
      <w:numFmt w:val="chineseCountingThousand"/>
      <w:pStyle w:val="2"/>
      <w:lvlText w:val="(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4EA84176"/>
    <w:multiLevelType w:val="multilevel"/>
    <w:tmpl w:val="CAAE11C8"/>
    <w:numStyleLink w:val="1"/>
  </w:abstractNum>
  <w:abstractNum w:abstractNumId="5" w15:restartNumberingAfterBreak="0">
    <w:nsid w:val="57A93068"/>
    <w:multiLevelType w:val="hybridMultilevel"/>
    <w:tmpl w:val="5C663EC6"/>
    <w:lvl w:ilvl="0" w:tplc="9DF2D542">
      <w:start w:val="1"/>
      <w:numFmt w:val="chineseCountingThousand"/>
      <w:lvlText w:val="%1、"/>
      <w:lvlJc w:val="left"/>
      <w:pPr>
        <w:ind w:left="880" w:hanging="440"/>
      </w:p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6" w15:restartNumberingAfterBreak="0">
    <w:nsid w:val="60211EC7"/>
    <w:multiLevelType w:val="multilevel"/>
    <w:tmpl w:val="0DD4D122"/>
    <w:lvl w:ilvl="0">
      <w:start w:val="1"/>
      <w:numFmt w:val="chineseCountingThousand"/>
      <w:pStyle w:val="10"/>
      <w:lvlText w:val="%1、"/>
      <w:lvlJc w:val="left"/>
      <w:pPr>
        <w:ind w:left="440" w:hanging="440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8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2"/>
  </w:num>
  <w:num w:numId="2" w16cid:durableId="1383485400">
    <w:abstractNumId w:val="6"/>
  </w:num>
  <w:num w:numId="3" w16cid:durableId="171728045">
    <w:abstractNumId w:val="8"/>
  </w:num>
  <w:num w:numId="4" w16cid:durableId="482770330">
    <w:abstractNumId w:val="4"/>
  </w:num>
  <w:num w:numId="5" w16cid:durableId="808013806">
    <w:abstractNumId w:val="7"/>
  </w:num>
  <w:num w:numId="6" w16cid:durableId="172383830">
    <w:abstractNumId w:val="5"/>
  </w:num>
  <w:num w:numId="7" w16cid:durableId="273708146">
    <w:abstractNumId w:val="1"/>
  </w:num>
  <w:num w:numId="8" w16cid:durableId="1254629050">
    <w:abstractNumId w:val="0"/>
  </w:num>
  <w:num w:numId="9" w16cid:durableId="1827419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30B2"/>
    <w:rsid w:val="00002B96"/>
    <w:rsid w:val="000228B5"/>
    <w:rsid w:val="0006335D"/>
    <w:rsid w:val="000A342B"/>
    <w:rsid w:val="000B257E"/>
    <w:rsid w:val="000F375D"/>
    <w:rsid w:val="00122B0C"/>
    <w:rsid w:val="00133006"/>
    <w:rsid w:val="0013617E"/>
    <w:rsid w:val="00181507"/>
    <w:rsid w:val="00193F56"/>
    <w:rsid w:val="002106A4"/>
    <w:rsid w:val="0023014A"/>
    <w:rsid w:val="002D4857"/>
    <w:rsid w:val="002E180F"/>
    <w:rsid w:val="002E1DAE"/>
    <w:rsid w:val="002E665A"/>
    <w:rsid w:val="00343CC4"/>
    <w:rsid w:val="00366C67"/>
    <w:rsid w:val="00375563"/>
    <w:rsid w:val="003817FC"/>
    <w:rsid w:val="0039000A"/>
    <w:rsid w:val="00396ACF"/>
    <w:rsid w:val="003F7FE7"/>
    <w:rsid w:val="0048492C"/>
    <w:rsid w:val="004D1767"/>
    <w:rsid w:val="0052040D"/>
    <w:rsid w:val="005C573A"/>
    <w:rsid w:val="00615DC1"/>
    <w:rsid w:val="006C422F"/>
    <w:rsid w:val="006E5CC0"/>
    <w:rsid w:val="0071650B"/>
    <w:rsid w:val="00753411"/>
    <w:rsid w:val="00760AAE"/>
    <w:rsid w:val="00761556"/>
    <w:rsid w:val="007E478E"/>
    <w:rsid w:val="00806380"/>
    <w:rsid w:val="008620FD"/>
    <w:rsid w:val="008B6CD2"/>
    <w:rsid w:val="008F5880"/>
    <w:rsid w:val="009A4381"/>
    <w:rsid w:val="009F2A8B"/>
    <w:rsid w:val="00A131CF"/>
    <w:rsid w:val="00AA0D52"/>
    <w:rsid w:val="00AD5978"/>
    <w:rsid w:val="00B04498"/>
    <w:rsid w:val="00B079C6"/>
    <w:rsid w:val="00B53A20"/>
    <w:rsid w:val="00BF4004"/>
    <w:rsid w:val="00CF5DED"/>
    <w:rsid w:val="00D726AA"/>
    <w:rsid w:val="00DB7911"/>
    <w:rsid w:val="00DC7452"/>
    <w:rsid w:val="00E2098F"/>
    <w:rsid w:val="00E600B6"/>
    <w:rsid w:val="00E74F21"/>
    <w:rsid w:val="00EA5241"/>
    <w:rsid w:val="00EB7F3F"/>
    <w:rsid w:val="00F34EAA"/>
    <w:rsid w:val="00F52504"/>
    <w:rsid w:val="00FA0225"/>
    <w:rsid w:val="00FA30B2"/>
    <w:rsid w:val="00FB10D1"/>
    <w:rsid w:val="00FC7432"/>
    <w:rsid w:val="00FD7354"/>
    <w:rsid w:val="00FE1AB6"/>
    <w:rsid w:val="00FF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7D25B"/>
  <w15:docId w15:val="{DB5BA9DB-6038-43FB-B1B4-2EB8269DE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A131CF"/>
    <w:pPr>
      <w:keepNext/>
      <w:keepLines/>
      <w:numPr>
        <w:numId w:val="2"/>
      </w:numPr>
      <w:spacing w:beforeLines="50" w:before="50" w:line="578" w:lineRule="auto"/>
      <w:ind w:left="442" w:rightChars="-26" w:right="-26" w:hanging="442"/>
      <w:jc w:val="left"/>
      <w:outlineLvl w:val="0"/>
    </w:pPr>
    <w:rPr>
      <w:rFonts w:asciiTheme="majorEastAsia" w:eastAsiaTheme="majorEastAsia" w:hAnsiTheme="majorEastAsia" w:cs="黑体"/>
      <w:b/>
      <w:bCs/>
      <w:color w:val="000000" w:themeColor="text1"/>
      <w:szCs w:val="36"/>
    </w:rPr>
  </w:style>
  <w:style w:type="paragraph" w:styleId="2">
    <w:name w:val="heading 2"/>
    <w:basedOn w:val="10"/>
    <w:next w:val="a0"/>
    <w:uiPriority w:val="9"/>
    <w:unhideWhenUsed/>
    <w:qFormat/>
    <w:rsid w:val="00806380"/>
    <w:pPr>
      <w:numPr>
        <w:numId w:val="9"/>
      </w:numPr>
      <w:outlineLvl w:val="1"/>
    </w:pPr>
    <w:rPr>
      <w:sz w:val="21"/>
    </w:rPr>
  </w:style>
  <w:style w:type="paragraph" w:styleId="3">
    <w:name w:val="heading 3"/>
    <w:basedOn w:val="a"/>
    <w:next w:val="a0"/>
    <w:uiPriority w:val="9"/>
    <w:unhideWhenUsed/>
    <w:qFormat/>
    <w:rsid w:val="00A131CF"/>
    <w:pPr>
      <w:keepNext/>
      <w:keepLines/>
      <w:numPr>
        <w:numId w:val="8"/>
      </w:numPr>
      <w:spacing w:before="200"/>
      <w:jc w:val="left"/>
      <w:outlineLvl w:val="2"/>
    </w:pPr>
    <w:rPr>
      <w:rFonts w:ascii="黑体" w:eastAsiaTheme="majorEastAsia" w:hAnsi="黑体" w:cs="黑体"/>
      <w:b/>
      <w:bCs/>
      <w:color w:val="000000" w:themeColor="text1"/>
      <w:sz w:val="21"/>
    </w:rPr>
  </w:style>
  <w:style w:type="paragraph" w:styleId="4">
    <w:name w:val="heading 4"/>
    <w:basedOn w:val="a"/>
    <w:next w:val="a0"/>
    <w:uiPriority w:val="9"/>
    <w:unhideWhenUsed/>
    <w:qFormat/>
    <w:rsid w:val="000228B5"/>
    <w:pPr>
      <w:keepNext/>
      <w:keepLines/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link w:val="a5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6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b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f">
    <w:name w:val="header"/>
    <w:basedOn w:val="a"/>
    <w:link w:val="af0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EA5241"/>
    <w:rPr>
      <w:rFonts w:ascii="Times New Roman" w:hAnsi="Times New Roman"/>
      <w:sz w:val="18"/>
      <w:szCs w:val="18"/>
    </w:rPr>
  </w:style>
  <w:style w:type="paragraph" w:styleId="af1">
    <w:name w:val="footer"/>
    <w:basedOn w:val="a"/>
    <w:link w:val="af2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8F5880"/>
    <w:pPr>
      <w:spacing w:beforeLines="50" w:before="120" w:afterLines="50" w:after="120" w:line="240" w:lineRule="auto"/>
    </w:pPr>
    <w:rPr>
      <w:rFonts w:ascii="黑体" w:eastAsia="黑体" w:hAnsi="黑体"/>
      <w:noProof/>
      <w:sz w:val="28"/>
      <w:szCs w:val="28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8F5880"/>
    <w:rPr>
      <w:rFonts w:ascii="黑体" w:eastAsia="黑体" w:hAnsi="黑体"/>
      <w:noProof/>
      <w:sz w:val="28"/>
      <w:szCs w:val="28"/>
    </w:rPr>
  </w:style>
  <w:style w:type="paragraph" w:customStyle="1" w:styleId="School">
    <w:name w:val="School"/>
    <w:basedOn w:val="a"/>
    <w:link w:val="School0"/>
    <w:qFormat/>
    <w:rsid w:val="00343CC4"/>
    <w:pPr>
      <w:jc w:val="center"/>
    </w:pPr>
    <w:rPr>
      <w:rFonts w:ascii="黑体" w:eastAsia="黑体" w:hAnsi="黑体"/>
      <w:spacing w:val="30"/>
      <w:sz w:val="44"/>
      <w:szCs w:val="44"/>
    </w:rPr>
  </w:style>
  <w:style w:type="character" w:customStyle="1" w:styleId="a5">
    <w:name w:val="标题 字符"/>
    <w:basedOn w:val="a1"/>
    <w:link w:val="a4"/>
    <w:rsid w:val="00343CC4"/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character" w:customStyle="1" w:styleId="School0">
    <w:name w:val="School 字符"/>
    <w:basedOn w:val="a5"/>
    <w:link w:val="School"/>
    <w:rsid w:val="00343CC4"/>
    <w:rPr>
      <w:rFonts w:ascii="黑体" w:eastAsia="黑体" w:hAnsi="黑体" w:cs="华文中宋"/>
      <w:b w:val="0"/>
      <w:bCs w:val="0"/>
      <w:color w:val="000000" w:themeColor="text1"/>
      <w:spacing w:val="30"/>
      <w:sz w:val="44"/>
      <w:szCs w:val="44"/>
    </w:rPr>
  </w:style>
  <w:style w:type="paragraph" w:customStyle="1" w:styleId="Course">
    <w:name w:val="Course"/>
    <w:basedOn w:val="a"/>
    <w:link w:val="Course0"/>
    <w:qFormat/>
    <w:rsid w:val="00343CC4"/>
    <w:pPr>
      <w:jc w:val="center"/>
    </w:pPr>
    <w:rPr>
      <w:rFonts w:ascii="黑体" w:eastAsia="黑体" w:hAnsi="黑体"/>
      <w:sz w:val="32"/>
      <w:szCs w:val="32"/>
      <w:lang w:eastAsia="zh-CN"/>
    </w:rPr>
  </w:style>
  <w:style w:type="character" w:customStyle="1" w:styleId="Course0">
    <w:name w:val="Course 字符"/>
    <w:basedOn w:val="a1"/>
    <w:link w:val="Course"/>
    <w:rsid w:val="00343CC4"/>
    <w:rPr>
      <w:rFonts w:ascii="黑体" w:eastAsia="黑体" w:hAnsi="黑体"/>
      <w:sz w:val="32"/>
      <w:szCs w:val="3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D0E6C7-D9D0-46C3-9195-07CD5EF25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cent Zhong</cp:lastModifiedBy>
  <cp:revision>58</cp:revision>
  <dcterms:created xsi:type="dcterms:W3CDTF">2017-12-27T05:22:00Z</dcterms:created>
  <dcterms:modified xsi:type="dcterms:W3CDTF">2025-03-12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1-15T08:01:3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0ec432b-e113-4103-9ff8-77f356259d26</vt:lpwstr>
  </property>
  <property fmtid="{D5CDD505-2E9C-101B-9397-08002B2CF9AE}" pid="7" name="MSIP_Label_defa4170-0d19-0005-0004-bc88714345d2_ActionId">
    <vt:lpwstr>f122b925-cdd7-4b55-8a2c-1933ad8a7906</vt:lpwstr>
  </property>
  <property fmtid="{D5CDD505-2E9C-101B-9397-08002B2CF9AE}" pid="8" name="MSIP_Label_defa4170-0d19-0005-0004-bc88714345d2_ContentBits">
    <vt:lpwstr>0</vt:lpwstr>
  </property>
</Properties>
</file>